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CB58B" w14:textId="77777777" w:rsidR="00150356" w:rsidRPr="00150356" w:rsidRDefault="00150356" w:rsidP="00866769">
      <w:pPr>
        <w:pStyle w:val="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5F3FB308" w14:textId="77777777" w:rsidR="00492B23" w:rsidRDefault="00150356" w:rsidP="00E61FF1">
      <w:pPr>
        <w:jc w:val="center"/>
      </w:pPr>
      <w:r w:rsidRPr="00150356">
        <w:t xml:space="preserve">Submit your solutions in the </w:t>
      </w:r>
      <w:r w:rsidRPr="00150356">
        <w:rPr>
          <w:noProof/>
        </w:rPr>
        <w:t xml:space="preserve">SoftUni </w:t>
      </w:r>
      <w:r w:rsidRPr="00150356">
        <w:t>judge system at</w:t>
      </w:r>
      <w:r w:rsidR="00492B23">
        <w:t>:</w:t>
      </w:r>
    </w:p>
    <w:p w14:paraId="0DED7DCD" w14:textId="2AEABCC8" w:rsidR="00150356" w:rsidRPr="00C756D7" w:rsidRDefault="00C756D7" w:rsidP="00E61FF1">
      <w:pPr>
        <w:jc w:val="center"/>
        <w:rPr>
          <w:lang w:val="bg-BG"/>
        </w:rPr>
      </w:pPr>
      <w:hyperlink r:id="rId8" w:history="1">
        <w:r w:rsidR="00150356" w:rsidRPr="00C756D7">
          <w:rPr>
            <w:rStyle w:val="a9"/>
          </w:rPr>
          <w:t xml:space="preserve"> </w:t>
        </w:r>
        <w:r w:rsidRPr="00C756D7">
          <w:rPr>
            <w:rStyle w:val="a9"/>
          </w:rPr>
          <w:t>https://judge.softuni.org/Contests/2769/Classes-and-Attributes-Exercise</w:t>
        </w:r>
      </w:hyperlink>
    </w:p>
    <w:p w14:paraId="6AFFCEF4" w14:textId="77777777" w:rsidR="006C15D7" w:rsidRPr="00150356" w:rsidRDefault="006C15D7" w:rsidP="006C15D7">
      <w:pPr>
        <w:pStyle w:val="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ab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ab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ab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E61FF1" w:rsidRDefault="00124F49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E61FF1" w:rsidRDefault="00124F49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 xml:space="preserve">let rect = </w:t>
            </w:r>
            <w:r w:rsidR="00631455" w:rsidRPr="00E61FF1">
              <w:rPr>
                <w:b w:val="0"/>
                <w:bCs/>
              </w:rPr>
              <w:t>new Rectangle(4, 5, 'R</w:t>
            </w:r>
            <w:r w:rsidRPr="00E61FF1">
              <w:rPr>
                <w:b w:val="0"/>
                <w:bCs/>
              </w:rPr>
              <w:t>ed');</w:t>
            </w:r>
          </w:p>
          <w:p w14:paraId="685B9996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width);</w:t>
            </w:r>
          </w:p>
          <w:p w14:paraId="1D1FFAB8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height);</w:t>
            </w:r>
          </w:p>
          <w:p w14:paraId="6EE2158B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console.log(rect.color);</w:t>
            </w:r>
          </w:p>
          <w:p w14:paraId="7261783E" w14:textId="77777777" w:rsidR="00124F49" w:rsidRPr="00E61FF1" w:rsidRDefault="00124F49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4</w:t>
            </w:r>
          </w:p>
          <w:p w14:paraId="0D290DA6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5</w:t>
            </w:r>
          </w:p>
          <w:p w14:paraId="7AFD50C0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Red</w:t>
            </w:r>
          </w:p>
          <w:p w14:paraId="630FBF79" w14:textId="77777777" w:rsidR="00124F49" w:rsidRPr="00E61FF1" w:rsidRDefault="00124F49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ab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ab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ab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ab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let myData = new Request('GET', 'http://google.com', 'HTTP/1.1', '')</w:t>
            </w:r>
          </w:p>
          <w:p w14:paraId="1DD5B5F5" w14:textId="77777777" w:rsidR="00FD2B7A" w:rsidRPr="00E61FF1" w:rsidRDefault="00FD2B7A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Request {</w:t>
            </w:r>
          </w:p>
          <w:p w14:paraId="0FA845F4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method: 'GET',</w:t>
            </w:r>
          </w:p>
          <w:p w14:paraId="45906706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uri: 'http://google.com',</w:t>
            </w:r>
          </w:p>
          <w:p w14:paraId="4FCD32A9" w14:textId="77777777" w:rsidR="004E1A59" w:rsidRPr="00E61FF1" w:rsidRDefault="004E1A59" w:rsidP="004E1A59">
            <w:pPr>
              <w:pStyle w:val="Code"/>
              <w:rPr>
                <w:b w:val="0"/>
                <w:bCs/>
                <w:lang w:val="de-DE"/>
              </w:rPr>
            </w:pPr>
            <w:r w:rsidRPr="00E61FF1">
              <w:rPr>
                <w:b w:val="0"/>
                <w:bCs/>
              </w:rPr>
              <w:t xml:space="preserve">  </w:t>
            </w:r>
            <w:r w:rsidRPr="00E61FF1">
              <w:rPr>
                <w:b w:val="0"/>
                <w:bCs/>
                <w:lang w:val="de-DE"/>
              </w:rPr>
              <w:t>version: 'HTTP/1.1',</w:t>
            </w:r>
          </w:p>
          <w:p w14:paraId="0E1D634D" w14:textId="77777777" w:rsidR="004E1A59" w:rsidRPr="00E61FF1" w:rsidRDefault="004E1A59" w:rsidP="004E1A59">
            <w:pPr>
              <w:pStyle w:val="Code"/>
              <w:rPr>
                <w:b w:val="0"/>
                <w:bCs/>
                <w:lang w:val="de-DE"/>
              </w:rPr>
            </w:pPr>
            <w:r w:rsidRPr="00E61FF1">
              <w:rPr>
                <w:b w:val="0"/>
                <w:bCs/>
                <w:lang w:val="de-DE"/>
              </w:rPr>
              <w:t xml:space="preserve">  message: '',</w:t>
            </w:r>
          </w:p>
          <w:p w14:paraId="187735A6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de-DE"/>
              </w:rPr>
              <w:t xml:space="preserve">  </w:t>
            </w:r>
            <w:r w:rsidRPr="00E61FF1">
              <w:rPr>
                <w:b w:val="0"/>
                <w:bCs/>
              </w:rPr>
              <w:t>response: undefined,</w:t>
            </w:r>
          </w:p>
          <w:p w14:paraId="3051EF62" w14:textId="77777777" w:rsidR="004E1A59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 xml:space="preserve">  fulfilled: false</w:t>
            </w:r>
          </w:p>
          <w:p w14:paraId="5259406B" w14:textId="77777777" w:rsidR="00BD1900" w:rsidRPr="00E61FF1" w:rsidRDefault="004E1A59" w:rsidP="004E1A59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734F5314">
            <wp:extent cx="3609975" cy="666750"/>
            <wp:effectExtent l="19050" t="1905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ab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ab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ab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6ED149D">
            <wp:extent cx="3562350" cy="1800225"/>
            <wp:effectExtent l="19050" t="1905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E61FF1">
      <w:pPr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26C67902">
            <wp:extent cx="3581400" cy="1762125"/>
            <wp:effectExtent l="19050" t="1905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2" w:anchor="0" w:history="1">
        <w:r w:rsidRPr="007F7C4C">
          <w:rPr>
            <w:rStyle w:val="a9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rPr>
          <w:rStyle w:val="ab"/>
        </w:rPr>
        <w:t xml:space="preserve">, </w:t>
      </w:r>
      <w:r w:rsidRPr="007F7C4C">
        <w:t xml:space="preserve">a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ab"/>
        </w:rPr>
        <w:t>two arguments</w:t>
      </w:r>
      <w:r w:rsidRPr="007F7C4C">
        <w:t xml:space="preserve"> - the first is an </w:t>
      </w:r>
      <w:r w:rsidRPr="007F7C4C">
        <w:rPr>
          <w:rStyle w:val="ab"/>
        </w:rPr>
        <w:t>array of strings</w:t>
      </w:r>
      <w:r w:rsidRPr="007F7C4C">
        <w:t xml:space="preserve"> for ticket descriptions and the second is a </w:t>
      </w:r>
      <w:r w:rsidRPr="007F7C4C">
        <w:rPr>
          <w:rStyle w:val="ab"/>
        </w:rPr>
        <w:t>string</w:t>
      </w:r>
      <w:r w:rsidRPr="007F7C4C">
        <w:t xml:space="preserve">, representing a </w:t>
      </w:r>
      <w:r w:rsidRPr="007F7C4C">
        <w:rPr>
          <w:rStyle w:val="ab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ab"/>
        </w:rPr>
        <w:t>return</w:t>
      </w:r>
      <w:r w:rsidRPr="007F7C4C">
        <w:t xml:space="preserve"> a sorted summary of all tickets, sorted by either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ab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ab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ab"/>
        </w:rPr>
        <w:t>Return</w:t>
      </w:r>
      <w:r w:rsidRPr="007F7C4C">
        <w:t xml:space="preserve"> a </w:t>
      </w:r>
      <w:r w:rsidRPr="007F7C4C">
        <w:rPr>
          <w:rStyle w:val="ab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'Philadelphia|94.20|available',</w:t>
            </w:r>
          </w:p>
          <w:p w14:paraId="3E80C26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available',</w:t>
            </w:r>
          </w:p>
          <w:p w14:paraId="6CAE1F9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sold',</w:t>
            </w:r>
          </w:p>
          <w:p w14:paraId="6EFFA71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Boston|126.20|departed'],</w:t>
            </w:r>
          </w:p>
          <w:p w14:paraId="60BA34A2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 Ticket { destination: 'Boston',</w:t>
            </w:r>
          </w:p>
          <w:p w14:paraId="35339B59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126.20,</w:t>
            </w:r>
          </w:p>
          <w:p w14:paraId="17DB6FB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departed' }, </w:t>
            </w:r>
          </w:p>
          <w:p w14:paraId="585A674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1F39ACF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02AC8DB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available' }, </w:t>
            </w:r>
          </w:p>
          <w:p w14:paraId="30C4879C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7E932A0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6EBFAAB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 xml:space="preserve">status: 'sold' }, </w:t>
            </w:r>
          </w:p>
          <w:p w14:paraId="4A05824D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Philadelphia',</w:t>
            </w:r>
          </w:p>
          <w:p w14:paraId="5064B0FE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lastRenderedPageBreak/>
              <w:t xml:space="preserve">    </w:t>
            </w:r>
            <w:r w:rsidRPr="00E61FF1">
              <w:rPr>
                <w:b w:val="0"/>
                <w:bCs/>
              </w:rPr>
              <w:t>price: 94.20,</w:t>
            </w:r>
          </w:p>
          <w:p w14:paraId="41E6E521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['Philadelphia|94.20|available',</w:t>
            </w:r>
          </w:p>
          <w:p w14:paraId="00CF33F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available',</w:t>
            </w:r>
          </w:p>
          <w:p w14:paraId="2809B69E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New York City|95.99|sold',</w:t>
            </w:r>
          </w:p>
          <w:p w14:paraId="17AF991A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</w:t>
            </w:r>
            <w:r w:rsidRPr="00E61FF1">
              <w:rPr>
                <w:b w:val="0"/>
                <w:bCs/>
              </w:rPr>
              <w:t>'Boston|126.20|departed'],</w:t>
            </w:r>
          </w:p>
          <w:p w14:paraId="46914749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[ Ticket { destination: 'Philadelphia',</w:t>
            </w:r>
          </w:p>
          <w:p w14:paraId="1BE7DB33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4.20,</w:t>
            </w:r>
          </w:p>
          <w:p w14:paraId="28D0FDC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,</w:t>
            </w:r>
          </w:p>
          <w:p w14:paraId="74A4BBB8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6EC2686B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332CC456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available' },</w:t>
            </w:r>
          </w:p>
          <w:p w14:paraId="5774EDA2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Boston',</w:t>
            </w:r>
          </w:p>
          <w:p w14:paraId="3BCD4A40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126.20,</w:t>
            </w:r>
          </w:p>
          <w:p w14:paraId="4DA65064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departed' },</w:t>
            </w:r>
          </w:p>
          <w:p w14:paraId="0066EFB0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</w:t>
            </w:r>
            <w:r w:rsidRPr="00E61FF1">
              <w:rPr>
                <w:b w:val="0"/>
                <w:bCs/>
              </w:rPr>
              <w:t>Ticket { destination: 'New York City',</w:t>
            </w:r>
          </w:p>
          <w:p w14:paraId="0805E0DF" w14:textId="77777777" w:rsidR="00BD1900" w:rsidRPr="00E61FF1" w:rsidRDefault="00BD1900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price: 95.99,</w:t>
            </w:r>
          </w:p>
          <w:p w14:paraId="64908BC0" w14:textId="77777777" w:rsidR="00BD1900" w:rsidRPr="00E61FF1" w:rsidRDefault="00BD1900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  <w:lang w:val="bg-BG"/>
              </w:rPr>
              <w:t xml:space="preserve">    </w:t>
            </w:r>
            <w:r w:rsidRPr="00E61FF1">
              <w:rPr>
                <w:b w:val="0"/>
                <w:bCs/>
              </w:rPr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ab"/>
          <w:noProof/>
        </w:rPr>
        <w:t>class</w:t>
      </w:r>
      <w:r w:rsidR="009F7394">
        <w:rPr>
          <w:rStyle w:val="ab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ab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ab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ab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ab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ab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ab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ab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ab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ab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ab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ab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ab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ab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ab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ab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E61FF1" w:rsidRDefault="00A644B1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E61FF1" w:rsidRDefault="00A644B1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et list = new List();</w:t>
            </w:r>
          </w:p>
          <w:p w14:paraId="7BDAC89B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5);</w:t>
            </w:r>
          </w:p>
          <w:p w14:paraId="134ED1E1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6);</w:t>
            </w:r>
          </w:p>
          <w:p w14:paraId="51D66A0C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>list.add(7);</w:t>
            </w:r>
          </w:p>
          <w:p w14:paraId="29AF28E0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t xml:space="preserve">console.log(list.get(1)); </w:t>
            </w:r>
          </w:p>
          <w:p w14:paraId="3FBFDD09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list.remove(1);</w:t>
            </w:r>
          </w:p>
          <w:p w14:paraId="3E8F7CEF" w14:textId="77777777" w:rsidR="00A644B1" w:rsidRPr="00E61FF1" w:rsidRDefault="00A644B1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E61FF1" w:rsidRDefault="00A644B1" w:rsidP="00CD1B2A">
            <w:pPr>
              <w:pStyle w:val="Code"/>
              <w:rPr>
                <w:b w:val="0"/>
                <w:bCs/>
                <w:lang w:val="bg-BG"/>
              </w:rPr>
            </w:pPr>
            <w:r w:rsidRPr="00E61FF1">
              <w:rPr>
                <w:b w:val="0"/>
                <w:bCs/>
              </w:rPr>
              <w:lastRenderedPageBreak/>
              <w:t>6</w:t>
            </w:r>
          </w:p>
          <w:p w14:paraId="450837A8" w14:textId="77777777" w:rsidR="00A644B1" w:rsidRPr="00E61FF1" w:rsidRDefault="00A644B1" w:rsidP="00CD1B2A">
            <w:pPr>
              <w:pStyle w:val="Code"/>
              <w:rPr>
                <w:b w:val="0"/>
                <w:bCs/>
              </w:rPr>
            </w:pPr>
            <w:r w:rsidRPr="00E61FF1">
              <w:rPr>
                <w:b w:val="0"/>
                <w:bCs/>
              </w:rPr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E61FF1" w:rsidRDefault="00BD1900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2"/>
      </w:pPr>
      <w:r>
        <w:t>Company</w:t>
      </w:r>
    </w:p>
    <w:p w14:paraId="5231E48F" w14:textId="77777777" w:rsidR="00124F49" w:rsidRPr="00447404" w:rsidRDefault="00124F49" w:rsidP="00E61F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ac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ac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ac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ac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Best Department is: Construction</w:t>
            </w:r>
          </w:p>
          <w:p w14:paraId="525C4D6C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Average salary: 1500.00</w:t>
            </w:r>
          </w:p>
          <w:p w14:paraId="3A1311CF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Stan 2000 architect</w:t>
            </w:r>
          </w:p>
          <w:p w14:paraId="089F096B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E61FF1" w:rsidRDefault="00124F49" w:rsidP="00CD1B2A">
            <w:pPr>
              <w:pStyle w:val="Code"/>
              <w:rPr>
                <w:b w:val="0"/>
                <w:bCs/>
                <w:lang w:val="bg-BG" w:eastAsia="bg-BG"/>
              </w:rPr>
            </w:pPr>
            <w:r w:rsidRPr="00E61FF1">
              <w:rPr>
                <w:b w:val="0"/>
                <w:bCs/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E61FF1">
              <w:rPr>
                <w:b w:val="0"/>
                <w:bCs/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ac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ac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ac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ab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61FF1" w:rsidRDefault="00E206FC" w:rsidP="00DA4359">
            <w:pPr>
              <w:jc w:val="center"/>
              <w:rPr>
                <w:rFonts w:cstheme="minorHAnsi"/>
                <w:b/>
                <w:bCs/>
              </w:rPr>
            </w:pPr>
            <w:r w:rsidRPr="00E61FF1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61FF1" w:rsidRDefault="00E206FC" w:rsidP="00DA4359">
            <w:pPr>
              <w:jc w:val="center"/>
              <w:rPr>
                <w:rFonts w:cstheme="minorHAnsi"/>
                <w:b/>
                <w:bCs/>
              </w:rPr>
            </w:pPr>
            <w:r w:rsidRPr="00E61FF1">
              <w:rPr>
                <w:rFonts w:cstheme="minorHAnsi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61FF1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E61FF1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Pr="00E61FF1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61FF1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E61FF1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61FF1" w:rsidRDefault="00DA4359" w:rsidP="00E206FC">
            <w:pPr>
              <w:rPr>
                <w:rFonts w:ascii="Consolas" w:hAnsi="Consolas"/>
                <w:lang w:val="bg-BG"/>
              </w:rPr>
            </w:pPr>
            <w:r w:rsidRPr="00E61FF1">
              <w:rPr>
                <w:rFonts w:ascii="Consolas" w:eastAsia="Times New Roman" w:hAnsi="Consolas" w:cs="Times New Roman"/>
                <w:noProof/>
                <w:color w:val="267F99"/>
                <w:lang w:val="nl-NL" w:eastAsia="ja-JP"/>
              </w:rPr>
              <w:t>consol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val="nl-NL" w:eastAsia="ja-JP"/>
              </w:rPr>
              <w:t>log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(</w:t>
            </w:r>
            <w:r w:rsidR="00AB5DB4"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FF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.</w:t>
            </w:r>
            <w:r w:rsidRPr="00E61FF1">
              <w:rPr>
                <w:rFonts w:ascii="Consolas" w:eastAsia="Times New Roman" w:hAnsi="Consolas" w:cs="Times New Roman"/>
                <w:noProof/>
                <w:color w:val="795E26"/>
                <w:lang w:val="nl-NL" w:eastAsia="ja-JP"/>
              </w:rPr>
              <w:t>parse</w:t>
            </w:r>
            <w:r w:rsidRPr="00E61FF1">
              <w:rPr>
                <w:rFonts w:ascii="Consolas" w:eastAsia="Times New Roman" w:hAnsi="Consolas" w:cs="Times New Roman"/>
                <w:noProof/>
                <w:color w:val="000000"/>
                <w:lang w:val="nl-NL" w:eastAsia="ja-JP"/>
              </w:rPr>
              <w:t>('AAA'));</w:t>
            </w:r>
          </w:p>
        </w:tc>
        <w:tc>
          <w:tcPr>
            <w:tcW w:w="4783" w:type="dxa"/>
          </w:tcPr>
          <w:p w14:paraId="5EC10877" w14:textId="335E0681" w:rsidR="00E206FC" w:rsidRPr="00E61FF1" w:rsidRDefault="00E206FC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0XFF</w:t>
            </w:r>
          </w:p>
          <w:p w14:paraId="0BFB716A" w14:textId="28268409" w:rsidR="00E206FC" w:rsidRPr="00E61FF1" w:rsidRDefault="00E206FC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0XF</w:t>
            </w:r>
          </w:p>
          <w:p w14:paraId="17C88B72" w14:textId="2D534750" w:rsidR="00E206FC" w:rsidRPr="00E61FF1" w:rsidRDefault="00DA4359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t</w:t>
            </w:r>
            <w:r w:rsidR="00E206FC" w:rsidRPr="00E61FF1">
              <w:rPr>
                <w:rFonts w:ascii="Consolas" w:hAnsi="Consolas"/>
              </w:rPr>
              <w:t>rue</w:t>
            </w:r>
          </w:p>
          <w:p w14:paraId="39F57723" w14:textId="6DAD1E80" w:rsidR="00DA4359" w:rsidRPr="00E61FF1" w:rsidRDefault="006F468B" w:rsidP="00124F49">
            <w:pPr>
              <w:rPr>
                <w:rFonts w:ascii="Consolas" w:hAnsi="Consolas"/>
              </w:rPr>
            </w:pPr>
            <w:r w:rsidRPr="00E61FF1">
              <w:rPr>
                <w:rFonts w:ascii="Consolas" w:hAnsi="Consolas"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1"/>
      </w:pPr>
      <w:r>
        <w:t>Built-in Collections</w:t>
      </w:r>
    </w:p>
    <w:p w14:paraId="5AAA2E3F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61FF1" w:rsidRDefault="00D24FB5" w:rsidP="00CD1B2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61FF1" w:rsidRDefault="00D24FB5" w:rsidP="00CD1B2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61FF1">
              <w:rPr>
                <w:rFonts w:cstheme="minorHAnsi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Orange =&gt; 2000',</w:t>
            </w:r>
          </w:p>
          <w:p w14:paraId="64167575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ch =&gt; 1432',</w:t>
            </w:r>
          </w:p>
          <w:p w14:paraId="4CA503A3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Banana =&gt; 450',</w:t>
            </w:r>
          </w:p>
          <w:p w14:paraId="718960E6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ch =&gt; 600',</w:t>
            </w:r>
          </w:p>
          <w:p w14:paraId="3E574BD8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Orange =&gt; 2</w:t>
            </w:r>
          </w:p>
          <w:p w14:paraId="0A34E995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['Kiwi =&gt; 234',</w:t>
            </w:r>
          </w:p>
          <w:p w14:paraId="29031D7C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r =&gt; 2345',</w:t>
            </w:r>
          </w:p>
          <w:p w14:paraId="778EE1A1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Watermelon =&gt; 3456',</w:t>
            </w:r>
          </w:p>
          <w:p w14:paraId="3F72D78C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Kiwi =&gt; 4567',</w:t>
            </w:r>
          </w:p>
          <w:p w14:paraId="33C3EBA7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'Pear =&gt; 5678',</w:t>
            </w:r>
          </w:p>
          <w:p w14:paraId="7E343EAE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Pear =&gt; 8</w:t>
            </w:r>
          </w:p>
          <w:p w14:paraId="2EB4D739" w14:textId="77777777" w:rsidR="00D24FB5" w:rsidRPr="00E61FF1" w:rsidRDefault="00D24FB5" w:rsidP="00CD1B2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1FF1">
              <w:rPr>
                <w:rFonts w:ascii="Consolas" w:hAnsi="Consolas"/>
                <w:bCs/>
                <w:noProof/>
              </w:rPr>
              <w:t>Watermelon =&gt; 10</w:t>
            </w:r>
          </w:p>
          <w:p w14:paraId="6AB176C7" w14:textId="77777777" w:rsidR="00D24FB5" w:rsidRPr="00E61FF1" w:rsidRDefault="00D24FB5" w:rsidP="00CD1B2A">
            <w:pPr>
              <w:spacing w:before="0" w:after="0"/>
              <w:rPr>
                <w:bCs/>
                <w:noProof/>
              </w:rPr>
            </w:pPr>
            <w:r w:rsidRPr="00E61FF1">
              <w:rPr>
                <w:rFonts w:ascii="Consolas" w:hAnsi="Consolas"/>
                <w:bCs/>
                <w:noProof/>
              </w:rPr>
              <w:t>Kiwi =&gt; 4</w:t>
            </w:r>
          </w:p>
        </w:tc>
      </w:tr>
    </w:tbl>
    <w:p w14:paraId="6D2A7CA9" w14:textId="77777777" w:rsidR="00A26470" w:rsidRDefault="00A26470" w:rsidP="00A26470">
      <w:pPr>
        <w:pStyle w:val="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ac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2"/>
        <w:rPr>
          <w:noProof/>
        </w:rPr>
      </w:pPr>
      <w:r>
        <w:rPr>
          <w:noProof/>
        </w:rPr>
        <w:lastRenderedPageBreak/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ac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ac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ab"/>
        </w:rPr>
        <w:t>online</w:t>
      </w:r>
      <w:r>
        <w:t>" to the div with class "</w:t>
      </w:r>
      <w:r w:rsidRPr="0079745F">
        <w:rPr>
          <w:rStyle w:val="ab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ab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Pr="00E61FF1" w:rsidRDefault="00A26470" w:rsidP="00A2647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0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ab"/>
        </w:rPr>
        <w:t>info</w:t>
      </w:r>
      <w:r>
        <w:rPr>
          <w:noProof/>
        </w:rPr>
        <w:t xml:space="preserve">" must be </w:t>
      </w:r>
      <w:r w:rsidRPr="0079745F">
        <w:rPr>
          <w:rStyle w:val="ab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ab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3" w:history="1">
        <w:r w:rsidR="00A3519B" w:rsidRPr="00884872">
          <w:rPr>
            <w:rStyle w:val="a9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Pr="00E61FF1" w:rsidRDefault="00A26470" w:rsidP="00A2647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CEABB10" wp14:editId="59DD4F9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1683D05D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ac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ac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3"/>
      </w:pPr>
      <w:r>
        <w:lastRenderedPageBreak/>
        <w:t>Constraints</w:t>
      </w:r>
    </w:p>
    <w:p w14:paraId="4BC64DFF" w14:textId="77777777" w:rsidR="00A26470" w:rsidRDefault="00A26470" w:rsidP="00A26470">
      <w:pPr>
        <w:pStyle w:val="ac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E61FF1">
      <w:r>
        <w:rPr>
          <w:noProof/>
          <w:lang w:val="bg-BG" w:eastAsia="bg-BG"/>
        </w:rPr>
        <w:drawing>
          <wp:inline distT="0" distB="0" distL="0" distR="0" wp14:anchorId="09DBDEBE" wp14:editId="0A5914E8">
            <wp:extent cx="5067300" cy="2446030"/>
            <wp:effectExtent l="19050" t="1905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E61FF1">
      <w:r>
        <w:rPr>
          <w:noProof/>
          <w:lang w:val="bg-BG" w:eastAsia="bg-BG"/>
        </w:rPr>
        <w:drawing>
          <wp:inline distT="0" distB="0" distL="0" distR="0" wp14:anchorId="4A353260" wp14:editId="6EF4B6BD">
            <wp:extent cx="2693029" cy="1972800"/>
            <wp:effectExtent l="19050" t="1905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354BDA3C">
            <wp:extent cx="2543175" cy="1971154"/>
            <wp:effectExtent l="19050" t="1905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3"/>
      </w:pPr>
      <w:r>
        <w:t>Hints</w:t>
      </w:r>
    </w:p>
    <w:p w14:paraId="49C231DB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attention to what event you </w:t>
      </w:r>
      <w:proofErr w:type="gramStart"/>
      <w:r>
        <w:t>use,</w:t>
      </w:r>
      <w:proofErr w:type="gramEnd"/>
      <w:r>
        <w:t xml:space="preserve">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FF1586" w:rsidRDefault="006C15D7" w:rsidP="006C15D7">
      <w:pPr>
        <w:pStyle w:val="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E61FF1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61FF1">
              <w:rPr>
                <w:rFonts w:asciiTheme="minorHAnsi" w:hAnsiTheme="minorHAnsi" w:cstheme="minorHAnsi"/>
              </w:rPr>
              <w:lastRenderedPageBreak/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r w:rsidRPr="00FF1586">
        <w:rPr>
          <w:rStyle w:val="ab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17B3F9" w14:textId="77777777" w:rsidR="00A357F5" w:rsidRDefault="00A357F5" w:rsidP="008068A2">
      <w:pPr>
        <w:spacing w:after="0" w:line="240" w:lineRule="auto"/>
      </w:pPr>
      <w:r>
        <w:separator/>
      </w:r>
    </w:p>
  </w:endnote>
  <w:endnote w:type="continuationSeparator" w:id="0">
    <w:p w14:paraId="6008A80B" w14:textId="77777777" w:rsidR="00A357F5" w:rsidRDefault="00A357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DC4B3" w14:textId="77777777" w:rsidR="00BA7988" w:rsidRDefault="00000000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23180C68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86400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64005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8D56EF" w14:textId="77777777" w:rsidR="00A357F5" w:rsidRDefault="00A357F5" w:rsidP="008068A2">
      <w:pPr>
        <w:spacing w:after="0" w:line="240" w:lineRule="auto"/>
      </w:pPr>
      <w:r>
        <w:separator/>
      </w:r>
    </w:p>
  </w:footnote>
  <w:footnote w:type="continuationSeparator" w:id="0">
    <w:p w14:paraId="320BD28B" w14:textId="77777777" w:rsidR="00A357F5" w:rsidRDefault="00A357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4780">
    <w:abstractNumId w:val="2"/>
  </w:num>
  <w:num w:numId="2" w16cid:durableId="383287265">
    <w:abstractNumId w:val="6"/>
  </w:num>
  <w:num w:numId="3" w16cid:durableId="255483229">
    <w:abstractNumId w:val="8"/>
  </w:num>
  <w:num w:numId="4" w16cid:durableId="554851016">
    <w:abstractNumId w:val="18"/>
  </w:num>
  <w:num w:numId="5" w16cid:durableId="1813906503">
    <w:abstractNumId w:val="15"/>
  </w:num>
  <w:num w:numId="6" w16cid:durableId="771315776">
    <w:abstractNumId w:val="17"/>
  </w:num>
  <w:num w:numId="7" w16cid:durableId="533541807">
    <w:abstractNumId w:val="5"/>
  </w:num>
  <w:num w:numId="8" w16cid:durableId="1198274983">
    <w:abstractNumId w:val="11"/>
  </w:num>
  <w:num w:numId="9" w16cid:durableId="2090885162">
    <w:abstractNumId w:val="20"/>
  </w:num>
  <w:num w:numId="10" w16cid:durableId="1914661158">
    <w:abstractNumId w:val="19"/>
  </w:num>
  <w:num w:numId="11" w16cid:durableId="454759283">
    <w:abstractNumId w:val="10"/>
  </w:num>
  <w:num w:numId="12" w16cid:durableId="324357645">
    <w:abstractNumId w:val="14"/>
  </w:num>
  <w:num w:numId="13" w16cid:durableId="1439787712">
    <w:abstractNumId w:val="0"/>
  </w:num>
  <w:num w:numId="14" w16cid:durableId="1851598192">
    <w:abstractNumId w:val="7"/>
  </w:num>
  <w:num w:numId="15" w16cid:durableId="1411193216">
    <w:abstractNumId w:val="16"/>
  </w:num>
  <w:num w:numId="16" w16cid:durableId="2059739899">
    <w:abstractNumId w:val="4"/>
  </w:num>
  <w:num w:numId="17" w16cid:durableId="1336149458">
    <w:abstractNumId w:val="3"/>
  </w:num>
  <w:num w:numId="18" w16cid:durableId="1949584550">
    <w:abstractNumId w:val="12"/>
  </w:num>
  <w:num w:numId="19" w16cid:durableId="1245529149">
    <w:abstractNumId w:val="1"/>
  </w:num>
  <w:num w:numId="20" w16cid:durableId="1290012407">
    <w:abstractNumId w:val="9"/>
  </w:num>
  <w:num w:numId="21" w16cid:durableId="1210806218">
    <w:abstractNumId w:val="13"/>
  </w:num>
  <w:num w:numId="22" w16cid:durableId="340203824">
    <w:abstractNumId w:val="1"/>
  </w:num>
  <w:num w:numId="23" w16cid:durableId="1267040022">
    <w:abstractNumId w:val="1"/>
  </w:num>
  <w:num w:numId="24" w16cid:durableId="424427147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QUAlu06YSwAAAA="/>
  </w:docVars>
  <w:rsids>
    <w:rsidRoot w:val="008068A2"/>
    <w:rsid w:val="000006BB"/>
    <w:rsid w:val="00002C1C"/>
    <w:rsid w:val="00007044"/>
    <w:rsid w:val="00012AC7"/>
    <w:rsid w:val="0001451E"/>
    <w:rsid w:val="00022C64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87D19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41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1394E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2B23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1ED4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146A3"/>
    <w:rsid w:val="00724DA4"/>
    <w:rsid w:val="007265C1"/>
    <w:rsid w:val="00752697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B56ED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10AAD"/>
    <w:rsid w:val="008266B5"/>
    <w:rsid w:val="00836CA4"/>
    <w:rsid w:val="008417E4"/>
    <w:rsid w:val="0085184F"/>
    <w:rsid w:val="00861625"/>
    <w:rsid w:val="008617B5"/>
    <w:rsid w:val="0086400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051EC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357F5"/>
    <w:rsid w:val="00A45A89"/>
    <w:rsid w:val="00A45A8E"/>
    <w:rsid w:val="00A47F12"/>
    <w:rsid w:val="00A524B5"/>
    <w:rsid w:val="00A644B1"/>
    <w:rsid w:val="00A66DE2"/>
    <w:rsid w:val="00A70227"/>
    <w:rsid w:val="00A7111F"/>
    <w:rsid w:val="00A71371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6BDF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BF7510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62A23"/>
    <w:rsid w:val="00C753DA"/>
    <w:rsid w:val="00C756D7"/>
    <w:rsid w:val="00C82862"/>
    <w:rsid w:val="00C84933"/>
    <w:rsid w:val="00C84E4D"/>
    <w:rsid w:val="00C87143"/>
    <w:rsid w:val="00C96D81"/>
    <w:rsid w:val="00CA2FD0"/>
    <w:rsid w:val="00CA5B53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3CC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1FF1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2AE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C7817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11">
    <w:name w:val="Неразрешено споменаване1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  <w:style w:type="character" w:styleId="af0">
    <w:name w:val="Unresolved Mention"/>
    <w:basedOn w:val="a0"/>
    <w:uiPriority w:val="99"/>
    <w:semiHidden/>
    <w:unhideWhenUsed/>
    <w:rsid w:val="00492B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69/Classes-and-Attributes-Exercise" TargetMode="External"/><Relationship Id="rId13" Type="http://schemas.openxmlformats.org/officeDocument/2006/relationships/hyperlink" Target="https://www.toptal.com/designers/htmlarrows/symbols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Practice/Index/1534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C3213D-8BB2-4FD2-AA76-0068D56C9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2</TotalTime>
  <Pages>14</Pages>
  <Words>3095</Words>
  <Characters>17644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0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8</cp:revision>
  <cp:lastPrinted>2023-05-04T05:52:00Z</cp:lastPrinted>
  <dcterms:created xsi:type="dcterms:W3CDTF">2019-11-12T12:29:00Z</dcterms:created>
  <dcterms:modified xsi:type="dcterms:W3CDTF">2024-12-06T10:21:00Z</dcterms:modified>
  <cp:category>programming; education; software engineering; software development</cp:category>
</cp:coreProperties>
</file>